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F827D" w14:textId="09078399" w:rsidR="00126829" w:rsidRDefault="003C644F" w:rsidP="006357C3">
      <w:pPr>
        <w:pStyle w:val="Title"/>
      </w:pPr>
      <w:r>
        <w:t>Block Stack</w:t>
      </w:r>
      <w:r w:rsidR="006357C3">
        <w:t xml:space="preserve"> Game</w:t>
      </w:r>
    </w:p>
    <w:p w14:paraId="2ECA8FEB" w14:textId="247B9773" w:rsidR="006357C3" w:rsidRDefault="006357C3" w:rsidP="006357C3">
      <w:pPr>
        <w:pStyle w:val="Subtitle"/>
      </w:pPr>
      <w:r>
        <w:t>Godot</w:t>
      </w:r>
      <w:r w:rsidR="005327F4">
        <w:t xml:space="preserve"> 4</w:t>
      </w:r>
      <w:r>
        <w:t xml:space="preserve"> Tutorial</w:t>
      </w:r>
    </w:p>
    <w:p w14:paraId="31E1FCB9" w14:textId="45A91036" w:rsidR="006357C3" w:rsidRDefault="006357C3" w:rsidP="006357C3"/>
    <w:p w14:paraId="01DFBAA4" w14:textId="14E82E23" w:rsidR="006357C3" w:rsidRDefault="006357C3" w:rsidP="006357C3">
      <w:pPr>
        <w:pStyle w:val="Heading1"/>
      </w:pPr>
      <w:r>
        <w:t>Create the scene</w:t>
      </w:r>
    </w:p>
    <w:p w14:paraId="0551F752" w14:textId="2777B5C1" w:rsidR="006357C3" w:rsidRDefault="006357C3" w:rsidP="006357C3">
      <w:pPr>
        <w:pStyle w:val="ListParagraph"/>
        <w:numPr>
          <w:ilvl w:val="0"/>
          <w:numId w:val="1"/>
        </w:numPr>
      </w:pPr>
      <w:r>
        <w:t xml:space="preserve">Create a new </w:t>
      </w:r>
      <w:r w:rsidR="00161DB5">
        <w:t>scene.</w:t>
      </w:r>
    </w:p>
    <w:p w14:paraId="7AF18A7F" w14:textId="4CB34419" w:rsidR="006357C3" w:rsidRDefault="006357C3" w:rsidP="006357C3">
      <w:pPr>
        <w:pStyle w:val="ListParagraph"/>
        <w:numPr>
          <w:ilvl w:val="0"/>
          <w:numId w:val="1"/>
        </w:numPr>
      </w:pPr>
      <w:r>
        <w:t>Choose 2D Scene</w:t>
      </w:r>
      <w:r w:rsidR="00460453">
        <w:t>, the save the scene.</w:t>
      </w:r>
    </w:p>
    <w:p w14:paraId="17346CA4" w14:textId="45687AF7" w:rsidR="006357C3" w:rsidRDefault="006357C3" w:rsidP="006357C3">
      <w:pPr>
        <w:ind w:firstLine="360"/>
      </w:pPr>
      <w:r w:rsidRPr="006357C3">
        <w:rPr>
          <w:noProof/>
        </w:rPr>
        <w:drawing>
          <wp:inline distT="0" distB="0" distL="0" distR="0" wp14:anchorId="54422DB2" wp14:editId="6BD30553">
            <wp:extent cx="1566407" cy="1366577"/>
            <wp:effectExtent l="0" t="0" r="0" b="5080"/>
            <wp:docPr id="2" name="Picture 2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phone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69993" cy="1369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EADF6" w14:textId="3A75D0E4" w:rsidR="006357C3" w:rsidRDefault="006357C3" w:rsidP="006357C3">
      <w:pPr>
        <w:pStyle w:val="ListParagraph"/>
        <w:numPr>
          <w:ilvl w:val="0"/>
          <w:numId w:val="1"/>
        </w:numPr>
      </w:pPr>
      <w:r>
        <w:t xml:space="preserve">Put the </w:t>
      </w:r>
      <w:r w:rsidR="00D144F3">
        <w:t>block</w:t>
      </w:r>
      <w:r>
        <w:t xml:space="preserve"> </w:t>
      </w:r>
      <w:r w:rsidR="004E1B8B">
        <w:t>file</w:t>
      </w:r>
      <w:r w:rsidR="00D45255">
        <w:t xml:space="preserve"> </w:t>
      </w:r>
      <w:r>
        <w:t>in</w:t>
      </w:r>
      <w:r w:rsidR="00D45255">
        <w:t>to</w:t>
      </w:r>
      <w:r>
        <w:t xml:space="preserve"> the project folder.</w:t>
      </w:r>
    </w:p>
    <w:p w14:paraId="67FBB420" w14:textId="6D8D096F" w:rsidR="006357C3" w:rsidRDefault="006357C3" w:rsidP="006357C3">
      <w:pPr>
        <w:ind w:firstLine="360"/>
      </w:pPr>
      <w:r w:rsidRPr="006357C3">
        <w:rPr>
          <w:noProof/>
        </w:rPr>
        <w:drawing>
          <wp:inline distT="0" distB="0" distL="0" distR="0" wp14:anchorId="69BF9F2D" wp14:editId="49A850CE">
            <wp:extent cx="2083242" cy="2252154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87822" cy="225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C53BD" w14:textId="77777777" w:rsidR="00983B2A" w:rsidRDefault="00983B2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E01F35D" w14:textId="15A241DC" w:rsidR="00983B2A" w:rsidRDefault="00983B2A" w:rsidP="00983B2A">
      <w:pPr>
        <w:pStyle w:val="Heading1"/>
      </w:pPr>
      <w:r>
        <w:lastRenderedPageBreak/>
        <w:t xml:space="preserve">Create the </w:t>
      </w:r>
      <w:r w:rsidR="009A7401">
        <w:t>block</w:t>
      </w:r>
    </w:p>
    <w:p w14:paraId="220AE903" w14:textId="04C3675A" w:rsidR="009F4002" w:rsidRDefault="006357C3" w:rsidP="00DE4C52">
      <w:pPr>
        <w:pStyle w:val="ListParagraph"/>
        <w:numPr>
          <w:ilvl w:val="0"/>
          <w:numId w:val="2"/>
        </w:numPr>
      </w:pPr>
      <w:r>
        <w:t xml:space="preserve">Drag the </w:t>
      </w:r>
      <w:r w:rsidR="00ED5EA5">
        <w:t>block</w:t>
      </w:r>
      <w:r>
        <w:t xml:space="preserve"> file into the viewport</w:t>
      </w:r>
      <w:r w:rsidR="009F6B2D">
        <w:t xml:space="preserve">, then </w:t>
      </w:r>
      <w:r w:rsidR="0010765A">
        <w:t xml:space="preserve">select the </w:t>
      </w:r>
      <w:r w:rsidR="0010765A" w:rsidRPr="0010765A">
        <w:drawing>
          <wp:inline distT="0" distB="0" distL="0" distR="0" wp14:anchorId="02DEED35" wp14:editId="312C1F8E">
            <wp:extent cx="571500" cy="281726"/>
            <wp:effectExtent l="0" t="0" r="0" b="4445"/>
            <wp:docPr id="6397315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73159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2560" cy="287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765A">
        <w:t xml:space="preserve"> node.</w:t>
      </w:r>
    </w:p>
    <w:p w14:paraId="397DF948" w14:textId="53D370DC" w:rsidR="00333669" w:rsidRDefault="00A014CB" w:rsidP="00983B2A">
      <w:pPr>
        <w:ind w:firstLine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C4C1D9" wp14:editId="7B92F7B9">
                <wp:simplePos x="0" y="0"/>
                <wp:positionH relativeFrom="column">
                  <wp:posOffset>1269365</wp:posOffset>
                </wp:positionH>
                <wp:positionV relativeFrom="paragraph">
                  <wp:posOffset>1073784</wp:posOffset>
                </wp:positionV>
                <wp:extent cx="1769889" cy="280035"/>
                <wp:effectExtent l="382905" t="0" r="346710" b="0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108293">
                          <a:off x="0" y="0"/>
                          <a:ext cx="1769889" cy="280035"/>
                        </a:xfrm>
                        <a:prstGeom prst="rightArrow">
                          <a:avLst>
                            <a:gd name="adj1" fmla="val 46441"/>
                            <a:gd name="adj2" fmla="val 8948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99D230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99.95pt;margin-top:84.55pt;width:139.35pt;height:22.05pt;rotation:-3813875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" adj="18542,5784" fillcolor="#4472c4 [3204]" strokecolor="#1f3763 [1604]" strokeweight="1pt"/>
            </w:pict>
          </mc:Fallback>
        </mc:AlternateContent>
      </w:r>
      <w:r w:rsidR="00333669" w:rsidRPr="00333669">
        <w:rPr>
          <w:noProof/>
        </w:rPr>
        <w:drawing>
          <wp:inline distT="0" distB="0" distL="0" distR="0" wp14:anchorId="75A23D20" wp14:editId="0471ABF4">
            <wp:extent cx="3198934" cy="2247900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31538" cy="2270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7E9F5" w14:textId="726BCA94" w:rsidR="00FD4E20" w:rsidRDefault="00D84D03" w:rsidP="00FD4E20">
      <w:pPr>
        <w:pStyle w:val="ListParagraph"/>
        <w:numPr>
          <w:ilvl w:val="0"/>
          <w:numId w:val="2"/>
        </w:numPr>
      </w:pPr>
      <w:r>
        <w:t xml:space="preserve">From the Node tab, </w:t>
      </w:r>
      <w:r w:rsidR="00285EAF">
        <w:t xml:space="preserve">click Groups, then </w:t>
      </w:r>
      <w:r>
        <w:t>a</w:t>
      </w:r>
      <w:r w:rsidR="00FD4E20">
        <w:t>dd the block to the blocks group</w:t>
      </w:r>
      <w:r w:rsidR="004D6815">
        <w:t>.</w:t>
      </w:r>
    </w:p>
    <w:p w14:paraId="64418C52" w14:textId="48F6AE21" w:rsidR="00FD4E20" w:rsidRDefault="00FD4E20" w:rsidP="00A0558F">
      <w:pPr>
        <w:ind w:left="360"/>
      </w:pPr>
      <w:r w:rsidRPr="00FD4E20">
        <w:rPr>
          <w:noProof/>
        </w:rPr>
        <w:drawing>
          <wp:inline distT="0" distB="0" distL="0" distR="0" wp14:anchorId="635A5F48" wp14:editId="668FBE12">
            <wp:extent cx="2143125" cy="976798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48128" cy="979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8C1F2" w14:textId="245952FA" w:rsidR="004D6815" w:rsidRDefault="004D6815" w:rsidP="00983B2A">
      <w:pPr>
        <w:pStyle w:val="ListParagraph"/>
        <w:numPr>
          <w:ilvl w:val="0"/>
          <w:numId w:val="2"/>
        </w:numPr>
      </w:pPr>
      <w:r>
        <w:t>Attach a script to the Block node.</w:t>
      </w:r>
    </w:p>
    <w:p w14:paraId="11D0FABE" w14:textId="220529E0" w:rsidR="004D6815" w:rsidRDefault="00352459" w:rsidP="006252C8">
      <w:pPr>
        <w:ind w:left="360"/>
      </w:pPr>
      <w:r w:rsidRPr="00352459">
        <w:rPr>
          <w:noProof/>
        </w:rPr>
        <w:drawing>
          <wp:inline distT="0" distB="0" distL="0" distR="0" wp14:anchorId="3B242BB9" wp14:editId="03F49A7A">
            <wp:extent cx="2612659" cy="170497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17463" cy="170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FE934" w14:textId="77777777" w:rsidR="00E52B82" w:rsidRDefault="00E52B82" w:rsidP="00E52B82">
      <w:pPr>
        <w:pStyle w:val="ListParagraph"/>
        <w:numPr>
          <w:ilvl w:val="0"/>
          <w:numId w:val="2"/>
        </w:numPr>
      </w:pPr>
      <w:r>
        <w:t>Delete all the script code and put this:</w:t>
      </w:r>
    </w:p>
    <w:p w14:paraId="1377F800" w14:textId="01C500FC" w:rsidR="00E52B82" w:rsidRDefault="00E13AA9" w:rsidP="001151BC">
      <w:pPr>
        <w:ind w:left="360"/>
      </w:pPr>
      <w:r w:rsidRPr="00E13AA9">
        <w:drawing>
          <wp:inline distT="0" distB="0" distL="0" distR="0" wp14:anchorId="77C27803" wp14:editId="7DC36C87">
            <wp:extent cx="2971800" cy="583421"/>
            <wp:effectExtent l="0" t="0" r="0" b="7620"/>
            <wp:docPr id="5531364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13647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74716" cy="583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9C929" w14:textId="04C996C5" w:rsidR="00432AA5" w:rsidRDefault="00432AA5">
      <w:r>
        <w:br w:type="page"/>
      </w:r>
    </w:p>
    <w:p w14:paraId="44A9BB8A" w14:textId="01C2A0A8" w:rsidR="00432AA5" w:rsidRDefault="00432AA5" w:rsidP="00432AA5">
      <w:pPr>
        <w:pStyle w:val="Heading1"/>
      </w:pPr>
      <w:r>
        <w:lastRenderedPageBreak/>
        <w:t>Control the block with a timer</w:t>
      </w:r>
    </w:p>
    <w:p w14:paraId="35A41DFF" w14:textId="3BA43FAD" w:rsidR="00F50C34" w:rsidRDefault="009F4002" w:rsidP="008D5D35">
      <w:pPr>
        <w:pStyle w:val="ListParagraph"/>
        <w:numPr>
          <w:ilvl w:val="0"/>
          <w:numId w:val="8"/>
        </w:numPr>
      </w:pPr>
      <w:r>
        <w:t xml:space="preserve">Add a </w:t>
      </w:r>
      <w:r w:rsidR="00F50C34">
        <w:t>Timer</w:t>
      </w:r>
      <w:r>
        <w:t xml:space="preserve"> child to the </w:t>
      </w:r>
      <w:r w:rsidR="00F50C34">
        <w:t>Block</w:t>
      </w:r>
      <w:r>
        <w:t xml:space="preserve"> node</w:t>
      </w:r>
      <w:r w:rsidR="004D6815">
        <w:t>.</w:t>
      </w:r>
    </w:p>
    <w:p w14:paraId="7A41F775" w14:textId="570C2082" w:rsidR="008D5D35" w:rsidRDefault="008D5D35" w:rsidP="009F4002">
      <w:pPr>
        <w:ind w:firstLine="360"/>
      </w:pPr>
      <w:r w:rsidRPr="008D5D35">
        <w:rPr>
          <w:noProof/>
        </w:rPr>
        <w:drawing>
          <wp:inline distT="0" distB="0" distL="0" distR="0" wp14:anchorId="0747FF1C" wp14:editId="2D57AEE7">
            <wp:extent cx="2695575" cy="892798"/>
            <wp:effectExtent l="0" t="0" r="0" b="31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24725"/>
                    <a:stretch/>
                  </pic:blipFill>
                  <pic:spPr bwMode="auto">
                    <a:xfrm>
                      <a:off x="0" y="0"/>
                      <a:ext cx="2715764" cy="8994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240393" w14:textId="3096CD93" w:rsidR="009F4002" w:rsidRDefault="002D4924" w:rsidP="00432AA5">
      <w:pPr>
        <w:pStyle w:val="ListParagraph"/>
        <w:numPr>
          <w:ilvl w:val="0"/>
          <w:numId w:val="8"/>
        </w:numPr>
      </w:pPr>
      <w:r>
        <w:t>In the Inspector, set Autostart to On</w:t>
      </w:r>
      <w:r w:rsidR="004D6815">
        <w:t>.</w:t>
      </w:r>
    </w:p>
    <w:p w14:paraId="62313C16" w14:textId="375AF681" w:rsidR="002D4924" w:rsidRDefault="002D4924" w:rsidP="003948F9">
      <w:pPr>
        <w:ind w:firstLine="360"/>
      </w:pPr>
      <w:r w:rsidRPr="002D4924">
        <w:rPr>
          <w:noProof/>
        </w:rPr>
        <w:drawing>
          <wp:inline distT="0" distB="0" distL="0" distR="0" wp14:anchorId="37AF8356" wp14:editId="24F356FF">
            <wp:extent cx="1791364" cy="16954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6969"/>
                    <a:stretch/>
                  </pic:blipFill>
                  <pic:spPr bwMode="auto">
                    <a:xfrm>
                      <a:off x="0" y="0"/>
                      <a:ext cx="1791364" cy="1695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69A53E" w14:textId="2C0CBF9E" w:rsidR="00D5166C" w:rsidRDefault="00DF2F07" w:rsidP="00432AA5">
      <w:pPr>
        <w:pStyle w:val="ListParagraph"/>
        <w:numPr>
          <w:ilvl w:val="0"/>
          <w:numId w:val="8"/>
        </w:numPr>
      </w:pPr>
      <w:r>
        <w:t>Go t</w:t>
      </w:r>
      <w:r w:rsidR="004A4807">
        <w:t>o the</w:t>
      </w:r>
      <w:r>
        <w:t xml:space="preserve"> Signals section of the Node tab (next to the inspector).</w:t>
      </w:r>
    </w:p>
    <w:p w14:paraId="40BA7EAA" w14:textId="11990112" w:rsidR="00DF2F07" w:rsidRDefault="00461F36" w:rsidP="00461F36">
      <w:pPr>
        <w:ind w:left="360"/>
      </w:pPr>
      <w:r w:rsidRPr="00461F36">
        <w:rPr>
          <w:noProof/>
        </w:rPr>
        <w:drawing>
          <wp:inline distT="0" distB="0" distL="0" distR="0" wp14:anchorId="35CABD3F" wp14:editId="4ECF89B2">
            <wp:extent cx="1962150" cy="499457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44444"/>
                    <a:stretch/>
                  </pic:blipFill>
                  <pic:spPr bwMode="auto">
                    <a:xfrm>
                      <a:off x="0" y="0"/>
                      <a:ext cx="1962150" cy="4994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07EA9E" w14:textId="5DAAC46B" w:rsidR="00E01486" w:rsidRDefault="00461F36" w:rsidP="00432AA5">
      <w:pPr>
        <w:pStyle w:val="ListParagraph"/>
        <w:numPr>
          <w:ilvl w:val="0"/>
          <w:numId w:val="8"/>
        </w:numPr>
      </w:pPr>
      <w:r>
        <w:t xml:space="preserve">Connect the </w:t>
      </w:r>
      <w:r w:rsidR="007C3FDD">
        <w:t>timeout signal to the Block</w:t>
      </w:r>
      <w:r w:rsidR="004C22B1">
        <w:t xml:space="preserve"> script</w:t>
      </w:r>
    </w:p>
    <w:p w14:paraId="276506C5" w14:textId="1ED7A0DF" w:rsidR="009059D9" w:rsidRDefault="009059D9" w:rsidP="009059D9">
      <w:pPr>
        <w:ind w:left="360"/>
      </w:pPr>
      <w:r w:rsidRPr="009059D9">
        <w:rPr>
          <w:noProof/>
        </w:rPr>
        <w:drawing>
          <wp:inline distT="0" distB="0" distL="0" distR="0" wp14:anchorId="51435843" wp14:editId="62CE247E">
            <wp:extent cx="1819275" cy="987016"/>
            <wp:effectExtent l="0" t="0" r="0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14646"/>
                    <a:stretch/>
                  </pic:blipFill>
                  <pic:spPr bwMode="auto">
                    <a:xfrm>
                      <a:off x="0" y="0"/>
                      <a:ext cx="1819275" cy="9870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CBA500" w14:textId="77777777" w:rsidR="00F92D29" w:rsidRDefault="00F92D29">
      <w:r>
        <w:br w:type="page"/>
      </w:r>
    </w:p>
    <w:p w14:paraId="6CC0ACEE" w14:textId="326EFC23" w:rsidR="009059D9" w:rsidRDefault="000809CA" w:rsidP="00432AA5">
      <w:pPr>
        <w:pStyle w:val="ListParagraph"/>
        <w:numPr>
          <w:ilvl w:val="0"/>
          <w:numId w:val="8"/>
        </w:numPr>
      </w:pPr>
      <w:r>
        <w:lastRenderedPageBreak/>
        <w:t>Write this code into the script:</w:t>
      </w:r>
    </w:p>
    <w:p w14:paraId="60107EDF" w14:textId="6229AF0C" w:rsidR="00893292" w:rsidRDefault="0045645A" w:rsidP="00EB30C4">
      <w:pPr>
        <w:ind w:left="360"/>
      </w:pPr>
      <w:r w:rsidRPr="0045645A">
        <w:drawing>
          <wp:inline distT="0" distB="0" distL="0" distR="0" wp14:anchorId="757DD9C9" wp14:editId="742D476F">
            <wp:extent cx="4313587" cy="3409950"/>
            <wp:effectExtent l="0" t="0" r="0" b="0"/>
            <wp:docPr id="14432479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24795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16310" cy="3412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EFC3A" w14:textId="03ECC78C" w:rsidR="00EB30C4" w:rsidRDefault="00EB30C4" w:rsidP="00EB30C4">
      <w:pPr>
        <w:pStyle w:val="ListParagraph"/>
        <w:numPr>
          <w:ilvl w:val="0"/>
          <w:numId w:val="8"/>
        </w:numPr>
      </w:pPr>
      <w:r>
        <w:t>Run the scene to make sure it’s all working properly</w:t>
      </w:r>
      <w:r w:rsidR="00D061B6">
        <w:t xml:space="preserve"> (blocks should fall one at a time).</w:t>
      </w:r>
    </w:p>
    <w:p w14:paraId="445EFAD0" w14:textId="77777777" w:rsidR="00EB30C4" w:rsidRDefault="00EB30C4" w:rsidP="00EB30C4">
      <w:pPr>
        <w:pStyle w:val="ListParagraph"/>
      </w:pPr>
      <w:r w:rsidRPr="004B672E">
        <w:rPr>
          <w:noProof/>
        </w:rPr>
        <w:drawing>
          <wp:inline distT="0" distB="0" distL="0" distR="0" wp14:anchorId="0AC8CAD1" wp14:editId="541971D1">
            <wp:extent cx="1286054" cy="238158"/>
            <wp:effectExtent l="0" t="0" r="952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0B424" w14:textId="77777777" w:rsidR="00C97E02" w:rsidRDefault="00C97E02" w:rsidP="004E29C9">
      <w:pPr>
        <w:pStyle w:val="Heading1"/>
      </w:pPr>
    </w:p>
    <w:p w14:paraId="1E835E99" w14:textId="77777777" w:rsidR="00C97E02" w:rsidRDefault="00C97E02" w:rsidP="004E29C9">
      <w:pPr>
        <w:pStyle w:val="Heading1"/>
      </w:pPr>
    </w:p>
    <w:p w14:paraId="2832468D" w14:textId="6B6BB81F" w:rsidR="00EB30C4" w:rsidRDefault="004E29C9" w:rsidP="004E29C9">
      <w:pPr>
        <w:pStyle w:val="Heading1"/>
      </w:pPr>
      <w:r>
        <w:t>Move the block with the arrow keys</w:t>
      </w:r>
    </w:p>
    <w:p w14:paraId="64DEE9A5" w14:textId="17A90AD3" w:rsidR="00AC162F" w:rsidRDefault="008D4FC0" w:rsidP="000C5359">
      <w:pPr>
        <w:pStyle w:val="ListParagraph"/>
        <w:numPr>
          <w:ilvl w:val="0"/>
          <w:numId w:val="9"/>
        </w:numPr>
      </w:pPr>
      <w:r>
        <w:t>Add this code</w:t>
      </w:r>
      <w:r w:rsidR="00AC162F">
        <w:t xml:space="preserve"> to the script:</w:t>
      </w:r>
    </w:p>
    <w:p w14:paraId="67CA8C97" w14:textId="0BAD2117" w:rsidR="004F2DA4" w:rsidRDefault="004F2DA4" w:rsidP="000C5359">
      <w:pPr>
        <w:ind w:left="360"/>
      </w:pPr>
      <w:r w:rsidRPr="004F2DA4">
        <w:drawing>
          <wp:inline distT="0" distB="0" distL="0" distR="0" wp14:anchorId="0BDB2C80" wp14:editId="0D71B7F0">
            <wp:extent cx="5731510" cy="1368425"/>
            <wp:effectExtent l="0" t="0" r="2540" b="3175"/>
            <wp:docPr id="1034331054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331054" name="Picture 1" descr="A screen 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81E60" w14:textId="736DA7F4" w:rsidR="00F3328C" w:rsidRPr="006357C3" w:rsidRDefault="00F3328C" w:rsidP="00883104">
      <w:pPr>
        <w:pStyle w:val="ListParagraph"/>
        <w:numPr>
          <w:ilvl w:val="0"/>
          <w:numId w:val="9"/>
        </w:numPr>
      </w:pPr>
      <w:r>
        <w:t>The game is finished!</w:t>
      </w:r>
    </w:p>
    <w:sectPr w:rsidR="00F3328C" w:rsidRPr="006357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44F9F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30828"/>
    <w:multiLevelType w:val="hybridMultilevel"/>
    <w:tmpl w:val="0BE24E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C5D1C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C7C78"/>
    <w:multiLevelType w:val="hybridMultilevel"/>
    <w:tmpl w:val="00EA59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971597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8410BB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CF0047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C73A02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B25D23"/>
    <w:multiLevelType w:val="hybridMultilevel"/>
    <w:tmpl w:val="CAFEFF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3115312">
    <w:abstractNumId w:val="1"/>
  </w:num>
  <w:num w:numId="2" w16cid:durableId="793787350">
    <w:abstractNumId w:val="0"/>
  </w:num>
  <w:num w:numId="3" w16cid:durableId="1403943957">
    <w:abstractNumId w:val="6"/>
  </w:num>
  <w:num w:numId="4" w16cid:durableId="1487353648">
    <w:abstractNumId w:val="4"/>
  </w:num>
  <w:num w:numId="5" w16cid:durableId="1972439454">
    <w:abstractNumId w:val="2"/>
  </w:num>
  <w:num w:numId="6" w16cid:durableId="734008033">
    <w:abstractNumId w:val="7"/>
  </w:num>
  <w:num w:numId="7" w16cid:durableId="880946686">
    <w:abstractNumId w:val="5"/>
  </w:num>
  <w:num w:numId="8" w16cid:durableId="1066806871">
    <w:abstractNumId w:val="8"/>
  </w:num>
  <w:num w:numId="9" w16cid:durableId="16937208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DC3NDYxNTMyNzZT0lEKTi0uzszPAykwrgUA9jPJjiwAAAA="/>
  </w:docVars>
  <w:rsids>
    <w:rsidRoot w:val="006357C3"/>
    <w:rsid w:val="00002EBA"/>
    <w:rsid w:val="00032CA4"/>
    <w:rsid w:val="000809CA"/>
    <w:rsid w:val="000C0876"/>
    <w:rsid w:val="000C5359"/>
    <w:rsid w:val="0010765A"/>
    <w:rsid w:val="001151BC"/>
    <w:rsid w:val="00126829"/>
    <w:rsid w:val="00161DB5"/>
    <w:rsid w:val="0019115E"/>
    <w:rsid w:val="0027065C"/>
    <w:rsid w:val="00285EAF"/>
    <w:rsid w:val="002D4924"/>
    <w:rsid w:val="002D77E6"/>
    <w:rsid w:val="00333669"/>
    <w:rsid w:val="003457F5"/>
    <w:rsid w:val="00352459"/>
    <w:rsid w:val="003948F9"/>
    <w:rsid w:val="003C644F"/>
    <w:rsid w:val="00422AD1"/>
    <w:rsid w:val="00432AA5"/>
    <w:rsid w:val="0045645A"/>
    <w:rsid w:val="00460453"/>
    <w:rsid w:val="00461F36"/>
    <w:rsid w:val="00464AE6"/>
    <w:rsid w:val="00493919"/>
    <w:rsid w:val="004A4807"/>
    <w:rsid w:val="004B672E"/>
    <w:rsid w:val="004C22B1"/>
    <w:rsid w:val="004D6815"/>
    <w:rsid w:val="004E1B8B"/>
    <w:rsid w:val="004E29C9"/>
    <w:rsid w:val="004F2DA4"/>
    <w:rsid w:val="005327F4"/>
    <w:rsid w:val="005553E8"/>
    <w:rsid w:val="00566468"/>
    <w:rsid w:val="00583951"/>
    <w:rsid w:val="00587C24"/>
    <w:rsid w:val="005C129B"/>
    <w:rsid w:val="00600DD4"/>
    <w:rsid w:val="00604A19"/>
    <w:rsid w:val="006252C8"/>
    <w:rsid w:val="006357C3"/>
    <w:rsid w:val="006B327F"/>
    <w:rsid w:val="0074782C"/>
    <w:rsid w:val="007877A0"/>
    <w:rsid w:val="00787EEF"/>
    <w:rsid w:val="007C3FDD"/>
    <w:rsid w:val="007D2672"/>
    <w:rsid w:val="00883104"/>
    <w:rsid w:val="00893292"/>
    <w:rsid w:val="008D4FC0"/>
    <w:rsid w:val="008D5D35"/>
    <w:rsid w:val="0090524D"/>
    <w:rsid w:val="009059D9"/>
    <w:rsid w:val="00963316"/>
    <w:rsid w:val="00983B2A"/>
    <w:rsid w:val="00987732"/>
    <w:rsid w:val="00992C7D"/>
    <w:rsid w:val="009A7401"/>
    <w:rsid w:val="009F4002"/>
    <w:rsid w:val="009F6B2D"/>
    <w:rsid w:val="00A014CB"/>
    <w:rsid w:val="00A0558F"/>
    <w:rsid w:val="00A30050"/>
    <w:rsid w:val="00A622F5"/>
    <w:rsid w:val="00A80B7B"/>
    <w:rsid w:val="00AC162F"/>
    <w:rsid w:val="00AC3303"/>
    <w:rsid w:val="00AC4BBA"/>
    <w:rsid w:val="00AC67D4"/>
    <w:rsid w:val="00B47987"/>
    <w:rsid w:val="00B963FC"/>
    <w:rsid w:val="00BB414B"/>
    <w:rsid w:val="00C362EB"/>
    <w:rsid w:val="00C97E02"/>
    <w:rsid w:val="00D061B6"/>
    <w:rsid w:val="00D144F3"/>
    <w:rsid w:val="00D41449"/>
    <w:rsid w:val="00D45255"/>
    <w:rsid w:val="00D4610F"/>
    <w:rsid w:val="00D5166C"/>
    <w:rsid w:val="00D67166"/>
    <w:rsid w:val="00D7151C"/>
    <w:rsid w:val="00D849F1"/>
    <w:rsid w:val="00D84D03"/>
    <w:rsid w:val="00D91990"/>
    <w:rsid w:val="00DA6FDC"/>
    <w:rsid w:val="00DD3B16"/>
    <w:rsid w:val="00DE4C52"/>
    <w:rsid w:val="00DF2F07"/>
    <w:rsid w:val="00E01486"/>
    <w:rsid w:val="00E13AA9"/>
    <w:rsid w:val="00E52B82"/>
    <w:rsid w:val="00EB30C4"/>
    <w:rsid w:val="00EC5A1B"/>
    <w:rsid w:val="00ED5EA5"/>
    <w:rsid w:val="00F04AD4"/>
    <w:rsid w:val="00F1738D"/>
    <w:rsid w:val="00F3328C"/>
    <w:rsid w:val="00F50C34"/>
    <w:rsid w:val="00F64C70"/>
    <w:rsid w:val="00F92D29"/>
    <w:rsid w:val="00FD4E20"/>
    <w:rsid w:val="00FF3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FAF94"/>
  <w15:chartTrackingRefBased/>
  <w15:docId w15:val="{3CA904DD-0FAD-409F-9655-44949588D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57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357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57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57C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357C3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357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357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4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105</cp:revision>
  <dcterms:created xsi:type="dcterms:W3CDTF">2021-11-21T23:26:00Z</dcterms:created>
  <dcterms:modified xsi:type="dcterms:W3CDTF">2023-11-14T00:55:00Z</dcterms:modified>
</cp:coreProperties>
</file>